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E3AF0" w14:textId="77777777" w:rsidR="00C33B7D" w:rsidRDefault="00C33B7D" w:rsidP="003A5323">
      <w:pPr>
        <w:pStyle w:val="a6"/>
        <w:spacing w:line="480" w:lineRule="exact"/>
      </w:pPr>
      <w:proofErr w:type="spellStart"/>
      <w:r w:rsidRPr="003A5323">
        <w:rPr>
          <w:rFonts w:hint="eastAsia"/>
        </w:rPr>
        <w:t>NPO</w:t>
      </w:r>
      <w:r w:rsidRPr="003A5323">
        <w:rPr>
          <w:rFonts w:hint="eastAsia"/>
        </w:rPr>
        <w:t>法人日本シミュレーション＆ゲーミング学会</w:t>
      </w:r>
      <w:proofErr w:type="spellEnd"/>
    </w:p>
    <w:p w14:paraId="6F87C727" w14:textId="684F2AE7" w:rsidR="00C33B7D" w:rsidRDefault="00C33B7D" w:rsidP="003A5323">
      <w:pPr>
        <w:pStyle w:val="a6"/>
        <w:spacing w:line="480" w:lineRule="exact"/>
      </w:pPr>
      <w:proofErr w:type="spellStart"/>
      <w:r w:rsidRPr="003A5323">
        <w:rPr>
          <w:rFonts w:hint="eastAsia"/>
        </w:rPr>
        <w:t>研究部会新設</w:t>
      </w:r>
      <w:r w:rsidR="002F1433">
        <w:rPr>
          <w:rFonts w:hint="eastAsia"/>
        </w:rPr>
        <w:t>・</w:t>
      </w:r>
      <w:r w:rsidR="002F1433" w:rsidRPr="00417797">
        <w:rPr>
          <w:rFonts w:hint="eastAsia"/>
        </w:rPr>
        <w:t>継</w:t>
      </w:r>
      <w:r w:rsidR="002F1433">
        <w:rPr>
          <w:rFonts w:hint="eastAsia"/>
        </w:rPr>
        <w:t>続</w:t>
      </w:r>
      <w:r w:rsidRPr="003A5323">
        <w:rPr>
          <w:rFonts w:hint="eastAsia"/>
        </w:rPr>
        <w:t>申請書</w:t>
      </w:r>
      <w:proofErr w:type="spellEnd"/>
    </w:p>
    <w:p w14:paraId="46F00553" w14:textId="77777777" w:rsidR="003A5323" w:rsidRDefault="003A5323" w:rsidP="003A5323">
      <w:pPr>
        <w:rPr>
          <w:lang w:val="x-none"/>
        </w:rPr>
      </w:pPr>
    </w:p>
    <w:p w14:paraId="145D54BC" w14:textId="626D1B9F" w:rsidR="00836564" w:rsidRPr="00820DCE" w:rsidRDefault="00836564" w:rsidP="00836564">
      <w:pPr>
        <w:jc w:val="right"/>
        <w:rPr>
          <w:lang w:val="x-none"/>
        </w:rPr>
      </w:pPr>
      <w:r>
        <w:rPr>
          <w:rFonts w:hint="eastAsia"/>
          <w:lang w:val="x-none"/>
        </w:rPr>
        <w:t>申請日　　年　　月　　日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4234"/>
        <w:gridCol w:w="871"/>
        <w:gridCol w:w="2461"/>
      </w:tblGrid>
      <w:tr w:rsidR="00C33B7D" w:rsidRPr="00987A12" w14:paraId="58AC47B1" w14:textId="77777777" w:rsidTr="00DA6384">
        <w:trPr>
          <w:trHeight w:val="612"/>
        </w:trPr>
        <w:tc>
          <w:tcPr>
            <w:tcW w:w="1203" w:type="pct"/>
            <w:vAlign w:val="center"/>
          </w:tcPr>
          <w:p w14:paraId="77BF7DAB" w14:textId="7F73556F" w:rsidR="00C33B7D" w:rsidRPr="00987A12" w:rsidRDefault="00DA6384" w:rsidP="00987A12">
            <w:pPr>
              <w:spacing w:line="300" w:lineRule="exact"/>
              <w:jc w:val="center"/>
            </w:pPr>
            <w:r w:rsidRPr="00987A12">
              <w:rPr>
                <w:rFonts w:hint="eastAsia"/>
              </w:rPr>
              <w:t>研究部会名称</w:t>
            </w:r>
          </w:p>
        </w:tc>
        <w:tc>
          <w:tcPr>
            <w:tcW w:w="3797" w:type="pct"/>
            <w:gridSpan w:val="3"/>
            <w:vAlign w:val="center"/>
          </w:tcPr>
          <w:p w14:paraId="0844F65F" w14:textId="77777777" w:rsidR="00C33B7D" w:rsidRPr="00987A12" w:rsidRDefault="00EE1D1C" w:rsidP="009A4C41">
            <w:pPr>
              <w:spacing w:line="300" w:lineRule="exact"/>
            </w:pPr>
            <w:r>
              <w:rPr>
                <w:rFonts w:hint="eastAsia"/>
              </w:rPr>
              <w:t xml:space="preserve">　</w:t>
            </w:r>
          </w:p>
        </w:tc>
      </w:tr>
      <w:tr w:rsidR="00C33B7D" w:rsidRPr="00987A12" w14:paraId="7B8E0015" w14:textId="77777777" w:rsidTr="00DA6384">
        <w:trPr>
          <w:trHeight w:val="644"/>
        </w:trPr>
        <w:tc>
          <w:tcPr>
            <w:tcW w:w="1203" w:type="pct"/>
            <w:vAlign w:val="center"/>
          </w:tcPr>
          <w:p w14:paraId="64473F72" w14:textId="77777777" w:rsidR="00DA6384" w:rsidRPr="00987A12" w:rsidRDefault="00DA6384" w:rsidP="00DA6384">
            <w:pPr>
              <w:spacing w:line="300" w:lineRule="exact"/>
              <w:jc w:val="center"/>
            </w:pPr>
            <w:r w:rsidRPr="00987A12">
              <w:rPr>
                <w:rFonts w:hint="eastAsia"/>
              </w:rPr>
              <w:t>（フリガナ）</w:t>
            </w:r>
          </w:p>
          <w:p w14:paraId="1C59D2B5" w14:textId="77777777" w:rsidR="00C33B7D" w:rsidRPr="00987A12" w:rsidRDefault="00DA6384" w:rsidP="00DA6384">
            <w:pPr>
              <w:spacing w:line="300" w:lineRule="exact"/>
              <w:jc w:val="center"/>
            </w:pPr>
            <w:r w:rsidRPr="00987A12">
              <w:rPr>
                <w:rFonts w:hint="eastAsia"/>
              </w:rPr>
              <w:t>主査氏名</w:t>
            </w:r>
          </w:p>
        </w:tc>
        <w:tc>
          <w:tcPr>
            <w:tcW w:w="3797" w:type="pct"/>
            <w:gridSpan w:val="3"/>
            <w:vAlign w:val="center"/>
          </w:tcPr>
          <w:p w14:paraId="3CF51882" w14:textId="77777777" w:rsidR="00417797" w:rsidRDefault="00EE1D1C" w:rsidP="00417797">
            <w:pPr>
              <w:spacing w:line="300" w:lineRule="exact"/>
            </w:pPr>
            <w:r>
              <w:rPr>
                <w:rFonts w:hint="eastAsia"/>
              </w:rPr>
              <w:t xml:space="preserve">　</w:t>
            </w:r>
            <w:r w:rsidR="00417797">
              <w:rPr>
                <w:rFonts w:hint="eastAsia"/>
              </w:rPr>
              <w:t xml:space="preserve">　</w:t>
            </w:r>
          </w:p>
          <w:p w14:paraId="21BA1A41" w14:textId="77777777" w:rsidR="00DA6384" w:rsidRPr="00987A12" w:rsidRDefault="00302431" w:rsidP="00417797">
            <w:pPr>
              <w:spacing w:line="300" w:lineRule="exact"/>
              <w:ind w:firstLineChars="200" w:firstLine="420"/>
            </w:pPr>
            <w:r>
              <w:rPr>
                <w:rFonts w:hint="eastAsia"/>
              </w:rPr>
              <w:t xml:space="preserve">　　　</w:t>
            </w:r>
          </w:p>
        </w:tc>
      </w:tr>
      <w:tr w:rsidR="00C33B7D" w:rsidRPr="00987A12" w14:paraId="6B2338A2" w14:textId="77777777" w:rsidTr="00417797">
        <w:trPr>
          <w:trHeight w:val="561"/>
        </w:trPr>
        <w:tc>
          <w:tcPr>
            <w:tcW w:w="1203" w:type="pct"/>
            <w:vAlign w:val="center"/>
          </w:tcPr>
          <w:p w14:paraId="2E7EE8B2" w14:textId="0A26C675" w:rsidR="00C33B7D" w:rsidRPr="00987A12" w:rsidRDefault="00C33B7D" w:rsidP="00BB6FF2">
            <w:pPr>
              <w:spacing w:line="300" w:lineRule="exact"/>
              <w:jc w:val="center"/>
            </w:pPr>
            <w:r w:rsidRPr="00987A12">
              <w:rPr>
                <w:rFonts w:hint="eastAsia"/>
              </w:rPr>
              <w:t>大学</w:t>
            </w:r>
            <w:r w:rsidR="00BB6FF2">
              <w:rPr>
                <w:rFonts w:hint="eastAsia"/>
              </w:rPr>
              <w:t>（所属機関）</w:t>
            </w:r>
            <w:r w:rsidRPr="00987A12">
              <w:rPr>
                <w:rFonts w:hint="eastAsia"/>
              </w:rPr>
              <w:t>・</w:t>
            </w:r>
            <w:r w:rsidR="00066218">
              <w:rPr>
                <w:rFonts w:hint="eastAsia"/>
              </w:rPr>
              <w:t>部局名</w:t>
            </w:r>
            <w:r w:rsidR="00BB6FF2">
              <w:rPr>
                <w:rFonts w:hint="eastAsia"/>
              </w:rPr>
              <w:t>（部署）</w:t>
            </w:r>
            <w:r w:rsidR="00066218">
              <w:rPr>
                <w:rFonts w:hint="eastAsia"/>
              </w:rPr>
              <w:t>等</w:t>
            </w:r>
          </w:p>
        </w:tc>
        <w:tc>
          <w:tcPr>
            <w:tcW w:w="2125" w:type="pct"/>
          </w:tcPr>
          <w:p w14:paraId="55B1C164" w14:textId="77777777" w:rsidR="00334445" w:rsidRPr="00987A12" w:rsidRDefault="00334445" w:rsidP="00417797">
            <w:pPr>
              <w:spacing w:line="300" w:lineRule="exact"/>
              <w:ind w:firstLineChars="150" w:firstLine="315"/>
            </w:pPr>
          </w:p>
        </w:tc>
        <w:tc>
          <w:tcPr>
            <w:tcW w:w="437" w:type="pct"/>
            <w:vAlign w:val="center"/>
          </w:tcPr>
          <w:p w14:paraId="1F54F32B" w14:textId="77777777" w:rsidR="00C33B7D" w:rsidRPr="00987A12" w:rsidRDefault="00C33B7D" w:rsidP="001F6FE9">
            <w:pPr>
              <w:widowControl/>
              <w:spacing w:line="300" w:lineRule="exact"/>
            </w:pPr>
            <w:r w:rsidRPr="00987A12">
              <w:rPr>
                <w:rFonts w:hint="eastAsia"/>
              </w:rPr>
              <w:t>役職</w:t>
            </w:r>
          </w:p>
        </w:tc>
        <w:tc>
          <w:tcPr>
            <w:tcW w:w="1235" w:type="pct"/>
            <w:vAlign w:val="center"/>
          </w:tcPr>
          <w:p w14:paraId="19018A4C" w14:textId="77777777" w:rsidR="00C33B7D" w:rsidRPr="00987A12" w:rsidRDefault="00C33B7D" w:rsidP="00EE1D1C">
            <w:pPr>
              <w:spacing w:line="300" w:lineRule="exact"/>
              <w:ind w:firstLineChars="300" w:firstLine="630"/>
            </w:pPr>
          </w:p>
        </w:tc>
      </w:tr>
      <w:tr w:rsidR="00C33B7D" w:rsidRPr="00987A12" w14:paraId="1B726503" w14:textId="77777777" w:rsidTr="00987A12">
        <w:tc>
          <w:tcPr>
            <w:tcW w:w="1203" w:type="pct"/>
            <w:vAlign w:val="center"/>
          </w:tcPr>
          <w:p w14:paraId="41409371" w14:textId="77777777" w:rsidR="00C33B7D" w:rsidRPr="00987A12" w:rsidRDefault="00C33B7D" w:rsidP="00987A12">
            <w:pPr>
              <w:spacing w:line="300" w:lineRule="exact"/>
              <w:jc w:val="center"/>
            </w:pPr>
            <w:r w:rsidRPr="00987A12">
              <w:rPr>
                <w:rFonts w:hint="eastAsia"/>
              </w:rPr>
              <w:t>所在地</w:t>
            </w:r>
          </w:p>
        </w:tc>
        <w:tc>
          <w:tcPr>
            <w:tcW w:w="3797" w:type="pct"/>
            <w:gridSpan w:val="3"/>
          </w:tcPr>
          <w:p w14:paraId="73CEA7CF" w14:textId="77777777" w:rsidR="004B797E" w:rsidRDefault="004B797E" w:rsidP="00417797">
            <w:pPr>
              <w:spacing w:line="300" w:lineRule="exact"/>
            </w:pPr>
          </w:p>
          <w:p w14:paraId="5A08B772" w14:textId="77777777" w:rsidR="004B797E" w:rsidRPr="00596B31" w:rsidRDefault="004B797E" w:rsidP="00417797">
            <w:pPr>
              <w:spacing w:line="300" w:lineRule="exact"/>
              <w:rPr>
                <w:rFonts w:ascii="ＭＳ 明朝" w:hAnsi="ＭＳ 明朝"/>
              </w:rPr>
            </w:pPr>
          </w:p>
        </w:tc>
      </w:tr>
      <w:tr w:rsidR="00C33B7D" w:rsidRPr="00987A12" w14:paraId="286F8DA7" w14:textId="77777777" w:rsidTr="00BE4AAE">
        <w:trPr>
          <w:trHeight w:val="621"/>
        </w:trPr>
        <w:tc>
          <w:tcPr>
            <w:tcW w:w="1203" w:type="pct"/>
            <w:vAlign w:val="center"/>
          </w:tcPr>
          <w:p w14:paraId="0E99DA57" w14:textId="77777777" w:rsidR="00C33B7D" w:rsidRPr="00987A12" w:rsidRDefault="00C33B7D" w:rsidP="00987A12">
            <w:pPr>
              <w:spacing w:line="300" w:lineRule="exact"/>
              <w:jc w:val="center"/>
            </w:pPr>
            <w:r w:rsidRPr="00987A12">
              <w:t>連絡先</w:t>
            </w:r>
          </w:p>
        </w:tc>
        <w:tc>
          <w:tcPr>
            <w:tcW w:w="3797" w:type="pct"/>
            <w:gridSpan w:val="3"/>
            <w:vAlign w:val="center"/>
          </w:tcPr>
          <w:p w14:paraId="3987C3CE" w14:textId="4A54D34F" w:rsidR="00C33B7D" w:rsidRPr="00596B31" w:rsidRDefault="00E845B2" w:rsidP="00BE4AAE">
            <w:pPr>
              <w:spacing w:line="300" w:lineRule="exact"/>
              <w:rPr>
                <w:rFonts w:ascii="ＭＳ 明朝" w:hAnsi="ＭＳ 明朝"/>
              </w:rPr>
            </w:pPr>
            <w:r w:rsidRPr="00596B31">
              <w:rPr>
                <w:rFonts w:ascii="ＭＳ 明朝" w:hAnsi="ＭＳ 明朝"/>
              </w:rPr>
              <w:t>T</w:t>
            </w:r>
            <w:r w:rsidRPr="00596B31">
              <w:rPr>
                <w:rFonts w:ascii="ＭＳ 明朝" w:hAnsi="ＭＳ 明朝" w:hint="eastAsia"/>
              </w:rPr>
              <w:t>el:</w:t>
            </w:r>
            <w:r>
              <w:rPr>
                <w:rFonts w:ascii="ＭＳ 明朝" w:hAnsi="ＭＳ 明朝"/>
              </w:rPr>
              <w:t xml:space="preserve">             </w:t>
            </w:r>
            <w:r w:rsidRPr="00596B31">
              <w:rPr>
                <w:rFonts w:ascii="ＭＳ 明朝" w:hAnsi="ＭＳ 明朝" w:hint="eastAsia"/>
              </w:rPr>
              <w:t xml:space="preserve"> </w:t>
            </w:r>
            <w:r>
              <w:rPr>
                <w:rFonts w:ascii="ＭＳ 明朝" w:hAnsi="ＭＳ 明朝"/>
              </w:rPr>
              <w:t xml:space="preserve">          </w:t>
            </w:r>
            <w:r w:rsidRPr="00596B31">
              <w:rPr>
                <w:rFonts w:ascii="ＭＳ 明朝" w:hAnsi="ＭＳ 明朝" w:hint="eastAsia"/>
              </w:rPr>
              <w:t xml:space="preserve">   e-mail:</w:t>
            </w:r>
          </w:p>
        </w:tc>
      </w:tr>
      <w:tr w:rsidR="00BE4AAE" w:rsidRPr="00987A12" w14:paraId="7A585096" w14:textId="77777777" w:rsidTr="00BE4AAE">
        <w:trPr>
          <w:trHeight w:val="1126"/>
        </w:trPr>
        <w:tc>
          <w:tcPr>
            <w:tcW w:w="5000" w:type="pct"/>
            <w:gridSpan w:val="4"/>
          </w:tcPr>
          <w:p w14:paraId="08352851" w14:textId="4985882B" w:rsidR="00BE4AAE" w:rsidRPr="00987A12" w:rsidRDefault="00BE4AAE" w:rsidP="00987A12">
            <w:pPr>
              <w:spacing w:line="300" w:lineRule="exact"/>
            </w:pPr>
            <w:r>
              <w:rPr>
                <w:rFonts w:hint="eastAsia"/>
              </w:rPr>
              <w:t>メンバー</w:t>
            </w:r>
            <w:r w:rsidR="00836564">
              <w:rPr>
                <w:rFonts w:hint="eastAsia"/>
              </w:rPr>
              <w:t>（氏名・所属）</w:t>
            </w:r>
          </w:p>
        </w:tc>
      </w:tr>
      <w:tr w:rsidR="00C33B7D" w:rsidRPr="00987A12" w14:paraId="7724BC80" w14:textId="77777777" w:rsidTr="00B3609F">
        <w:trPr>
          <w:trHeight w:val="2230"/>
        </w:trPr>
        <w:tc>
          <w:tcPr>
            <w:tcW w:w="5000" w:type="pct"/>
            <w:gridSpan w:val="4"/>
          </w:tcPr>
          <w:p w14:paraId="5A9A1503" w14:textId="37B494AC" w:rsidR="00C33B7D" w:rsidRPr="00987A12" w:rsidRDefault="00C33B7D" w:rsidP="00987A12">
            <w:pPr>
              <w:spacing w:line="300" w:lineRule="exact"/>
            </w:pPr>
            <w:r w:rsidRPr="00987A12">
              <w:t>設置目的</w:t>
            </w:r>
          </w:p>
          <w:p w14:paraId="6424E9A8" w14:textId="77777777" w:rsidR="003A5323" w:rsidRPr="00B3609F" w:rsidRDefault="003A5323" w:rsidP="00B3609F">
            <w:pPr>
              <w:ind w:firstLineChars="100" w:firstLine="210"/>
              <w:rPr>
                <w:szCs w:val="21"/>
              </w:rPr>
            </w:pPr>
          </w:p>
        </w:tc>
      </w:tr>
      <w:tr w:rsidR="00C33B7D" w:rsidRPr="00987A12" w14:paraId="49255BF8" w14:textId="77777777" w:rsidTr="006E06DC">
        <w:trPr>
          <w:trHeight w:val="2828"/>
        </w:trPr>
        <w:tc>
          <w:tcPr>
            <w:tcW w:w="5000" w:type="pct"/>
            <w:gridSpan w:val="4"/>
          </w:tcPr>
          <w:p w14:paraId="57607EF9" w14:textId="77777777" w:rsidR="00C33B7D" w:rsidRPr="00987A12" w:rsidRDefault="00C33B7D" w:rsidP="00987A12">
            <w:pPr>
              <w:spacing w:line="300" w:lineRule="exact"/>
            </w:pPr>
            <w:r w:rsidRPr="00987A12">
              <w:t>活動計画</w:t>
            </w:r>
          </w:p>
          <w:p w14:paraId="2BF3F5B1" w14:textId="77777777" w:rsidR="003A5323" w:rsidRPr="00B3609F" w:rsidRDefault="00B3609F" w:rsidP="006D75A2">
            <w:pPr>
              <w:spacing w:line="300" w:lineRule="exact"/>
              <w:rPr>
                <w:rFonts w:ascii="ＭＳ 明朝" w:hAnsi="ＭＳ 明朝"/>
                <w:szCs w:val="21"/>
              </w:rPr>
            </w:pPr>
            <w:r w:rsidRPr="00CE5BB9">
              <w:rPr>
                <w:rFonts w:hint="eastAsia"/>
                <w:sz w:val="20"/>
                <w:szCs w:val="20"/>
              </w:rPr>
              <w:t xml:space="preserve">　</w:t>
            </w:r>
          </w:p>
        </w:tc>
      </w:tr>
      <w:tr w:rsidR="00C33B7D" w:rsidRPr="00987A12" w14:paraId="54E6A350" w14:textId="77777777" w:rsidTr="006313A8">
        <w:trPr>
          <w:trHeight w:val="2543"/>
        </w:trPr>
        <w:tc>
          <w:tcPr>
            <w:tcW w:w="5000" w:type="pct"/>
            <w:gridSpan w:val="4"/>
          </w:tcPr>
          <w:p w14:paraId="39461CAD" w14:textId="77777777" w:rsidR="00AB1A96" w:rsidRPr="00987A12" w:rsidRDefault="00C33B7D" w:rsidP="00987A12">
            <w:pPr>
              <w:spacing w:line="300" w:lineRule="exact"/>
            </w:pPr>
            <w:r w:rsidRPr="00987A12">
              <w:t>期待される成果</w:t>
            </w:r>
          </w:p>
          <w:p w14:paraId="51C6DBAF" w14:textId="77777777" w:rsidR="00592DC7" w:rsidRPr="001F6FE9" w:rsidRDefault="006E06DC" w:rsidP="006D75A2">
            <w:pPr>
              <w:spacing w:line="300" w:lineRule="exac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 xml:space="preserve">　</w:t>
            </w:r>
          </w:p>
        </w:tc>
      </w:tr>
    </w:tbl>
    <w:p w14:paraId="2F140CA1" w14:textId="77777777" w:rsidR="00C33B7D" w:rsidRPr="006313A8" w:rsidRDefault="00C33B7D" w:rsidP="00C33B7D"/>
    <w:sectPr w:rsidR="00C33B7D" w:rsidRPr="006313A8" w:rsidSect="006B3A4A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1233CE" w14:textId="77777777" w:rsidR="006B3A4A" w:rsidRDefault="006B3A4A" w:rsidP="002A2725">
      <w:r>
        <w:separator/>
      </w:r>
    </w:p>
  </w:endnote>
  <w:endnote w:type="continuationSeparator" w:id="0">
    <w:p w14:paraId="0BBA3F02" w14:textId="77777777" w:rsidR="006B3A4A" w:rsidRDefault="006B3A4A" w:rsidP="002A2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D0D11" w14:textId="77777777" w:rsidR="006B3A4A" w:rsidRDefault="006B3A4A" w:rsidP="002A2725">
      <w:r>
        <w:separator/>
      </w:r>
    </w:p>
  </w:footnote>
  <w:footnote w:type="continuationSeparator" w:id="0">
    <w:p w14:paraId="6A08DCD9" w14:textId="77777777" w:rsidR="006B3A4A" w:rsidRDefault="006B3A4A" w:rsidP="002A27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380B3" w14:textId="77777777" w:rsidR="00334445" w:rsidRDefault="00334445" w:rsidP="00326743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B9E629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B14238"/>
    <w:multiLevelType w:val="hybridMultilevel"/>
    <w:tmpl w:val="66D80B00"/>
    <w:lvl w:ilvl="0" w:tplc="8DCC3AE2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3C17604"/>
    <w:multiLevelType w:val="hybridMultilevel"/>
    <w:tmpl w:val="3844D07E"/>
    <w:lvl w:ilvl="0" w:tplc="D00252A6">
      <w:start w:val="1"/>
      <w:numFmt w:val="decimal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A944E04"/>
    <w:multiLevelType w:val="hybridMultilevel"/>
    <w:tmpl w:val="16A2A438"/>
    <w:lvl w:ilvl="0" w:tplc="D9D68D82">
      <w:start w:val="1"/>
      <w:numFmt w:val="decimalEnclosedCircle"/>
      <w:lvlText w:val="%1"/>
      <w:lvlJc w:val="left"/>
      <w:pPr>
        <w:ind w:left="7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7" w:tentative="1">
      <w:start w:val="1"/>
      <w:numFmt w:val="aiueoFullWidth"/>
      <w:lvlText w:val="(%5)"/>
      <w:lvlJc w:val="left"/>
      <w:pPr>
        <w:ind w:left="25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7" w:tentative="1">
      <w:start w:val="1"/>
      <w:numFmt w:val="aiueoFullWidth"/>
      <w:lvlText w:val="(%8)"/>
      <w:lvlJc w:val="left"/>
      <w:pPr>
        <w:ind w:left="376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5" w:hanging="420"/>
      </w:pPr>
    </w:lvl>
  </w:abstractNum>
  <w:abstractNum w:abstractNumId="4" w15:restartNumberingAfterBreak="0">
    <w:nsid w:val="280202F6"/>
    <w:multiLevelType w:val="hybridMultilevel"/>
    <w:tmpl w:val="B8AC1844"/>
    <w:lvl w:ilvl="0" w:tplc="D2B4C9F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B463949"/>
    <w:multiLevelType w:val="hybridMultilevel"/>
    <w:tmpl w:val="EC308E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1274195"/>
    <w:multiLevelType w:val="hybridMultilevel"/>
    <w:tmpl w:val="75B622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5BE3EEE"/>
    <w:multiLevelType w:val="hybridMultilevel"/>
    <w:tmpl w:val="B9BA8E40"/>
    <w:lvl w:ilvl="0" w:tplc="E8300352">
      <w:start w:val="1"/>
      <w:numFmt w:val="decimal"/>
      <w:lvlText w:val="(%1)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 w16cid:durableId="1809931732">
    <w:abstractNumId w:val="4"/>
  </w:num>
  <w:num w:numId="2" w16cid:durableId="300697583">
    <w:abstractNumId w:val="5"/>
  </w:num>
  <w:num w:numId="3" w16cid:durableId="1471632084">
    <w:abstractNumId w:val="1"/>
  </w:num>
  <w:num w:numId="4" w16cid:durableId="78915086">
    <w:abstractNumId w:val="6"/>
  </w:num>
  <w:num w:numId="5" w16cid:durableId="1109163287">
    <w:abstractNumId w:val="2"/>
  </w:num>
  <w:num w:numId="6" w16cid:durableId="1842158775">
    <w:abstractNumId w:val="0"/>
  </w:num>
  <w:num w:numId="7" w16cid:durableId="1363358288">
    <w:abstractNumId w:val="3"/>
  </w:num>
  <w:num w:numId="8" w16cid:durableId="11247355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tTQzNzaxtDSzMDVR0lEKTi0uzszPAykwrgUAOdD4oywAAAA="/>
  </w:docVars>
  <w:rsids>
    <w:rsidRoot w:val="00C33B7D"/>
    <w:rsid w:val="00001308"/>
    <w:rsid w:val="00066218"/>
    <w:rsid w:val="00066A19"/>
    <w:rsid w:val="00074B95"/>
    <w:rsid w:val="000D4E8E"/>
    <w:rsid w:val="000F37D5"/>
    <w:rsid w:val="0010137C"/>
    <w:rsid w:val="001A5FB6"/>
    <w:rsid w:val="001F6FE9"/>
    <w:rsid w:val="00283F1F"/>
    <w:rsid w:val="00294B44"/>
    <w:rsid w:val="002A2725"/>
    <w:rsid w:val="002F1433"/>
    <w:rsid w:val="00302431"/>
    <w:rsid w:val="00326743"/>
    <w:rsid w:val="00334445"/>
    <w:rsid w:val="0039130D"/>
    <w:rsid w:val="003A5323"/>
    <w:rsid w:val="00417797"/>
    <w:rsid w:val="00451D04"/>
    <w:rsid w:val="00465316"/>
    <w:rsid w:val="004B797E"/>
    <w:rsid w:val="00527904"/>
    <w:rsid w:val="00534824"/>
    <w:rsid w:val="0056317D"/>
    <w:rsid w:val="005751FD"/>
    <w:rsid w:val="00581A44"/>
    <w:rsid w:val="00592DC7"/>
    <w:rsid w:val="00596B31"/>
    <w:rsid w:val="0059797E"/>
    <w:rsid w:val="00630EB1"/>
    <w:rsid w:val="006313A8"/>
    <w:rsid w:val="00680F09"/>
    <w:rsid w:val="006B2711"/>
    <w:rsid w:val="006B3A4A"/>
    <w:rsid w:val="006D07F3"/>
    <w:rsid w:val="006D75A2"/>
    <w:rsid w:val="006E06DC"/>
    <w:rsid w:val="0078409B"/>
    <w:rsid w:val="007D7936"/>
    <w:rsid w:val="00820DCE"/>
    <w:rsid w:val="00836564"/>
    <w:rsid w:val="008A3BB1"/>
    <w:rsid w:val="00951A9E"/>
    <w:rsid w:val="00965EB6"/>
    <w:rsid w:val="00987A12"/>
    <w:rsid w:val="009A4C41"/>
    <w:rsid w:val="00A03174"/>
    <w:rsid w:val="00A3490C"/>
    <w:rsid w:val="00A6109A"/>
    <w:rsid w:val="00AB1A96"/>
    <w:rsid w:val="00AC2FFA"/>
    <w:rsid w:val="00B06406"/>
    <w:rsid w:val="00B3609F"/>
    <w:rsid w:val="00B754CF"/>
    <w:rsid w:val="00B75781"/>
    <w:rsid w:val="00B960F6"/>
    <w:rsid w:val="00BB6FF2"/>
    <w:rsid w:val="00BE4AAE"/>
    <w:rsid w:val="00C33B7D"/>
    <w:rsid w:val="00C44279"/>
    <w:rsid w:val="00C533F9"/>
    <w:rsid w:val="00D34004"/>
    <w:rsid w:val="00D40F5A"/>
    <w:rsid w:val="00D44748"/>
    <w:rsid w:val="00DA6384"/>
    <w:rsid w:val="00DA6C5E"/>
    <w:rsid w:val="00E64115"/>
    <w:rsid w:val="00E845B2"/>
    <w:rsid w:val="00E922B6"/>
    <w:rsid w:val="00EC6456"/>
    <w:rsid w:val="00EE1D1C"/>
    <w:rsid w:val="00F46477"/>
    <w:rsid w:val="00F94EBD"/>
    <w:rsid w:val="00FB08B1"/>
    <w:rsid w:val="00FC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2C0700"/>
  <w15:chartTrackingRefBased/>
  <w15:docId w15:val="{65B0AC4C-7A4E-485E-B35A-439EE114F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4E8E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326743"/>
    <w:pPr>
      <w:keepNext/>
      <w:outlineLvl w:val="0"/>
    </w:pPr>
    <w:rPr>
      <w:rFonts w:ascii="Arial" w:eastAsia="ＭＳ ゴシック" w:hAnsi="Arial"/>
      <w:sz w:val="24"/>
      <w:szCs w:val="24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326743"/>
    <w:pPr>
      <w:keepNext/>
      <w:outlineLvl w:val="1"/>
    </w:pPr>
    <w:rPr>
      <w:rFonts w:ascii="Arial" w:eastAsia="ＭＳ ゴシック" w:hAnsi="Arial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33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Title"/>
    <w:basedOn w:val="a"/>
    <w:next w:val="a"/>
    <w:link w:val="a5"/>
    <w:uiPriority w:val="10"/>
    <w:qFormat/>
    <w:rsid w:val="003A5323"/>
    <w:pPr>
      <w:spacing w:before="240" w:after="120"/>
      <w:contextualSpacing/>
      <w:jc w:val="center"/>
      <w:outlineLvl w:val="0"/>
    </w:pPr>
    <w:rPr>
      <w:rFonts w:ascii="Arial" w:eastAsia="ＭＳ ゴシック" w:hAnsi="Arial"/>
      <w:kern w:val="0"/>
      <w:sz w:val="32"/>
      <w:szCs w:val="32"/>
      <w:lang w:val="x-none" w:eastAsia="x-none"/>
    </w:rPr>
  </w:style>
  <w:style w:type="character" w:customStyle="1" w:styleId="a5">
    <w:name w:val="表題 (文字)"/>
    <w:link w:val="a4"/>
    <w:uiPriority w:val="10"/>
    <w:rsid w:val="003A5323"/>
    <w:rPr>
      <w:rFonts w:ascii="Arial" w:eastAsia="ＭＳ ゴシック" w:hAnsi="Arial" w:cs="Times New Roman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3A5323"/>
    <w:pPr>
      <w:contextualSpacing/>
      <w:jc w:val="center"/>
      <w:outlineLvl w:val="1"/>
    </w:pPr>
    <w:rPr>
      <w:rFonts w:ascii="Arial" w:eastAsia="ＭＳ ゴシック" w:hAnsi="Arial"/>
      <w:kern w:val="0"/>
      <w:sz w:val="28"/>
      <w:szCs w:val="24"/>
      <w:lang w:val="x-none" w:eastAsia="x-none"/>
    </w:rPr>
  </w:style>
  <w:style w:type="character" w:customStyle="1" w:styleId="a7">
    <w:name w:val="副題 (文字)"/>
    <w:link w:val="a6"/>
    <w:uiPriority w:val="11"/>
    <w:rsid w:val="003A5323"/>
    <w:rPr>
      <w:rFonts w:ascii="Arial" w:eastAsia="ＭＳ ゴシック" w:hAnsi="Arial" w:cs="Times New Roman"/>
      <w:sz w:val="28"/>
      <w:szCs w:val="24"/>
    </w:rPr>
  </w:style>
  <w:style w:type="paragraph" w:customStyle="1" w:styleId="131">
    <w:name w:val="表 (青) 131"/>
    <w:basedOn w:val="a"/>
    <w:uiPriority w:val="34"/>
    <w:qFormat/>
    <w:rsid w:val="003A532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2A272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uiPriority w:val="99"/>
    <w:rsid w:val="002A2725"/>
    <w:rPr>
      <w:rFonts w:ascii="Times New Roman" w:hAnsi="Times New Roman"/>
      <w:kern w:val="2"/>
      <w:sz w:val="21"/>
      <w:szCs w:val="22"/>
    </w:rPr>
  </w:style>
  <w:style w:type="paragraph" w:styleId="aa">
    <w:name w:val="footer"/>
    <w:basedOn w:val="a"/>
    <w:link w:val="ab"/>
    <w:uiPriority w:val="99"/>
    <w:unhideWhenUsed/>
    <w:rsid w:val="002A272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uiPriority w:val="99"/>
    <w:rsid w:val="002A2725"/>
    <w:rPr>
      <w:rFonts w:ascii="Times New Roman" w:hAnsi="Times New Roman"/>
      <w:kern w:val="2"/>
      <w:sz w:val="21"/>
      <w:szCs w:val="22"/>
    </w:rPr>
  </w:style>
  <w:style w:type="character" w:customStyle="1" w:styleId="10">
    <w:name w:val="見出し 1 (文字)"/>
    <w:link w:val="1"/>
    <w:uiPriority w:val="9"/>
    <w:rsid w:val="00326743"/>
    <w:rPr>
      <w:rFonts w:ascii="Arial" w:eastAsia="ＭＳ ゴシック" w:hAnsi="Arial" w:cs="Times New Roman"/>
      <w:kern w:val="2"/>
      <w:sz w:val="24"/>
      <w:szCs w:val="24"/>
    </w:rPr>
  </w:style>
  <w:style w:type="character" w:customStyle="1" w:styleId="20">
    <w:name w:val="見出し 2 (文字)"/>
    <w:link w:val="2"/>
    <w:uiPriority w:val="9"/>
    <w:rsid w:val="00326743"/>
    <w:rPr>
      <w:rFonts w:ascii="Arial" w:eastAsia="ＭＳ ゴシック" w:hAnsi="Arial" w:cs="Times New Roman"/>
      <w:kern w:val="2"/>
      <w:sz w:val="21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DA6C5E"/>
    <w:rPr>
      <w:rFonts w:ascii="Arial" w:eastAsia="ＭＳ ゴシック" w:hAnsi="Arial"/>
      <w:sz w:val="18"/>
      <w:szCs w:val="18"/>
    </w:rPr>
  </w:style>
  <w:style w:type="character" w:customStyle="1" w:styleId="ad">
    <w:name w:val="吹き出し (文字)"/>
    <w:link w:val="ac"/>
    <w:uiPriority w:val="99"/>
    <w:semiHidden/>
    <w:rsid w:val="00DA6C5E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11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93D31-D798-411D-8529-2520591EA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ユーザー</dc:creator>
  <cp:keywords/>
  <cp:lastModifiedBy>大沼 進</cp:lastModifiedBy>
  <cp:revision>2</cp:revision>
  <cp:lastPrinted>2017-06-09T05:27:00Z</cp:lastPrinted>
  <dcterms:created xsi:type="dcterms:W3CDTF">2024-04-15T12:28:00Z</dcterms:created>
  <dcterms:modified xsi:type="dcterms:W3CDTF">2024-04-15T12:28:00Z</dcterms:modified>
</cp:coreProperties>
</file>